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D763F9" w14:textId="5E59C1B4" w:rsidR="00CA0287" w:rsidRDefault="008C082D" w:rsidP="0084702A">
      <w:pPr>
        <w:rPr>
          <w:b/>
          <w:bCs/>
          <w:sz w:val="32"/>
          <w:szCs w:val="32"/>
          <w:u w:val="single"/>
        </w:rPr>
      </w:pPr>
      <w:r>
        <w:rPr>
          <w:b/>
          <w:bCs/>
          <w:sz w:val="32"/>
          <w:szCs w:val="32"/>
          <w:u w:val="single"/>
        </w:rPr>
        <w:t>Checking</w:t>
      </w:r>
      <w:r w:rsidR="003B67F0">
        <w:rPr>
          <w:b/>
          <w:bCs/>
          <w:sz w:val="32"/>
          <w:szCs w:val="32"/>
          <w:u w:val="single"/>
        </w:rPr>
        <w:t xml:space="preserve"> Missing Data</w:t>
      </w:r>
      <w:r>
        <w:rPr>
          <w:b/>
          <w:bCs/>
          <w:sz w:val="32"/>
          <w:szCs w:val="32"/>
          <w:u w:val="single"/>
        </w:rPr>
        <w:t xml:space="preserve"> and Dropping </w:t>
      </w:r>
    </w:p>
    <w:p w14:paraId="375E785D" w14:textId="12D86C4F" w:rsidR="002608D3" w:rsidRDefault="00EB0309" w:rsidP="00EB0309">
      <w:pPr>
        <w:rPr>
          <w:b/>
          <w:bCs/>
          <w:sz w:val="32"/>
          <w:szCs w:val="32"/>
          <w:u w:val="single"/>
        </w:rPr>
      </w:pPr>
      <w:r>
        <w:rPr>
          <w:noProof/>
        </w:rPr>
        <w:drawing>
          <wp:inline distT="0" distB="0" distL="0" distR="0" wp14:anchorId="13BFBDA3" wp14:editId="3DDAE3C4">
            <wp:extent cx="3467100" cy="26193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467100" cy="2619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52FC65" w14:textId="6290849F" w:rsidR="008C082D" w:rsidRDefault="008C082D" w:rsidP="00EB0309">
      <w:pPr>
        <w:rPr>
          <w:b/>
          <w:bCs/>
          <w:sz w:val="32"/>
          <w:szCs w:val="32"/>
          <w:u w:val="single"/>
        </w:rPr>
      </w:pPr>
      <w:r>
        <w:rPr>
          <w:b/>
          <w:bCs/>
          <w:sz w:val="32"/>
          <w:szCs w:val="32"/>
          <w:u w:val="single"/>
        </w:rPr>
        <w:t>Filling Missing Data Using Dict</w:t>
      </w:r>
    </w:p>
    <w:p w14:paraId="7E772FEB" w14:textId="24BC39AD" w:rsidR="008C082D" w:rsidRDefault="008C082D" w:rsidP="00EB0309">
      <w:pPr>
        <w:rPr>
          <w:b/>
          <w:bCs/>
          <w:sz w:val="32"/>
          <w:szCs w:val="32"/>
          <w:u w:val="single"/>
        </w:rPr>
      </w:pPr>
      <w:r>
        <w:rPr>
          <w:noProof/>
        </w:rPr>
        <w:drawing>
          <wp:inline distT="0" distB="0" distL="0" distR="0" wp14:anchorId="63FD5B2A" wp14:editId="099F58BE">
            <wp:extent cx="2952750" cy="22479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952750" cy="2247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45F122" w14:textId="471D8E80" w:rsidR="008C082D" w:rsidRDefault="008C082D" w:rsidP="00EB0309">
      <w:pPr>
        <w:rPr>
          <w:b/>
          <w:bCs/>
          <w:sz w:val="32"/>
          <w:szCs w:val="32"/>
          <w:u w:val="single"/>
        </w:rPr>
      </w:pPr>
      <w:r>
        <w:rPr>
          <w:b/>
          <w:bCs/>
          <w:sz w:val="32"/>
          <w:szCs w:val="32"/>
          <w:u w:val="single"/>
        </w:rPr>
        <w:t>Filling Data Using Mean</w:t>
      </w:r>
    </w:p>
    <w:p w14:paraId="51B218DF" w14:textId="116B3810" w:rsidR="008C082D" w:rsidRDefault="008C082D" w:rsidP="00EB0309">
      <w:pPr>
        <w:rPr>
          <w:b/>
          <w:bCs/>
          <w:sz w:val="32"/>
          <w:szCs w:val="32"/>
          <w:u w:val="single"/>
        </w:rPr>
      </w:pPr>
      <w:r>
        <w:rPr>
          <w:noProof/>
        </w:rPr>
        <w:lastRenderedPageBreak/>
        <w:drawing>
          <wp:inline distT="0" distB="0" distL="0" distR="0" wp14:anchorId="59526AEC" wp14:editId="49DCB78D">
            <wp:extent cx="3524250" cy="233362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524250" cy="2333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25F90C" w14:textId="3EC105CA" w:rsidR="00E3172D" w:rsidRDefault="00E3172D" w:rsidP="00EB0309">
      <w:pPr>
        <w:rPr>
          <w:b/>
          <w:bCs/>
          <w:sz w:val="32"/>
          <w:szCs w:val="32"/>
          <w:u w:val="single"/>
        </w:rPr>
      </w:pPr>
      <w:r>
        <w:rPr>
          <w:b/>
          <w:bCs/>
          <w:sz w:val="32"/>
          <w:szCs w:val="32"/>
          <w:u w:val="single"/>
        </w:rPr>
        <w:t>Removing Duplicates</w:t>
      </w:r>
      <w:r w:rsidR="00EE24C1">
        <w:rPr>
          <w:b/>
          <w:bCs/>
          <w:sz w:val="32"/>
          <w:szCs w:val="32"/>
          <w:u w:val="single"/>
        </w:rPr>
        <w:t xml:space="preserve"> by Dropping</w:t>
      </w:r>
    </w:p>
    <w:p w14:paraId="5E5E917E" w14:textId="01CF7EFA" w:rsidR="00EE24C1" w:rsidRDefault="00EE24C1" w:rsidP="00EB0309">
      <w:pPr>
        <w:rPr>
          <w:b/>
          <w:bCs/>
          <w:sz w:val="32"/>
          <w:szCs w:val="32"/>
          <w:u w:val="single"/>
        </w:rPr>
      </w:pPr>
      <w:r>
        <w:rPr>
          <w:noProof/>
        </w:rPr>
        <w:drawing>
          <wp:inline distT="0" distB="0" distL="0" distR="0" wp14:anchorId="1046E49C" wp14:editId="0ABCF976">
            <wp:extent cx="2524125" cy="2533650"/>
            <wp:effectExtent l="0" t="0" r="952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524125" cy="2533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E53C2D" w14:textId="707FB9AF" w:rsidR="00EE24C1" w:rsidRDefault="00EE24C1" w:rsidP="00EB0309">
      <w:pPr>
        <w:rPr>
          <w:b/>
          <w:bCs/>
          <w:sz w:val="32"/>
          <w:szCs w:val="32"/>
          <w:u w:val="single"/>
        </w:rPr>
      </w:pPr>
      <w:r>
        <w:rPr>
          <w:b/>
          <w:bCs/>
          <w:sz w:val="32"/>
          <w:szCs w:val="32"/>
          <w:u w:val="single"/>
        </w:rPr>
        <w:t>Data Transformation</w:t>
      </w:r>
    </w:p>
    <w:p w14:paraId="6FC9708A" w14:textId="4AA5915F" w:rsidR="00EE24C1" w:rsidRDefault="00B85241" w:rsidP="00EB0309">
      <w:pPr>
        <w:rPr>
          <w:b/>
          <w:bCs/>
          <w:sz w:val="32"/>
          <w:szCs w:val="32"/>
          <w:u w:val="single"/>
        </w:rPr>
      </w:pPr>
      <w:r>
        <w:rPr>
          <w:noProof/>
        </w:rPr>
        <w:lastRenderedPageBreak/>
        <w:drawing>
          <wp:inline distT="0" distB="0" distL="0" distR="0" wp14:anchorId="4CC6D21C" wp14:editId="02776BE5">
            <wp:extent cx="2809875" cy="2667000"/>
            <wp:effectExtent l="0" t="0" r="952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809875" cy="266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483F07" w14:textId="77777777" w:rsidR="00CB2DD1" w:rsidRDefault="00CB2DD1" w:rsidP="00EB0309">
      <w:pPr>
        <w:rPr>
          <w:b/>
          <w:bCs/>
          <w:sz w:val="32"/>
          <w:szCs w:val="32"/>
          <w:u w:val="single"/>
        </w:rPr>
      </w:pPr>
    </w:p>
    <w:p w14:paraId="01821892" w14:textId="3B451661" w:rsidR="00CB2DD1" w:rsidRDefault="00CB2DD1" w:rsidP="00EB0309">
      <w:pPr>
        <w:rPr>
          <w:b/>
          <w:bCs/>
          <w:sz w:val="32"/>
          <w:szCs w:val="32"/>
          <w:u w:val="single"/>
        </w:rPr>
      </w:pPr>
      <w:r>
        <w:rPr>
          <w:b/>
          <w:bCs/>
          <w:sz w:val="32"/>
          <w:szCs w:val="32"/>
          <w:u w:val="single"/>
        </w:rPr>
        <w:t>Replacing Values</w:t>
      </w:r>
    </w:p>
    <w:p w14:paraId="7B225790" w14:textId="188F8AAF" w:rsidR="00CB2DD1" w:rsidRDefault="00D41D8B" w:rsidP="00EB0309">
      <w:pPr>
        <w:rPr>
          <w:b/>
          <w:bCs/>
          <w:sz w:val="32"/>
          <w:szCs w:val="32"/>
          <w:u w:val="single"/>
        </w:rPr>
      </w:pPr>
      <w:r>
        <w:rPr>
          <w:noProof/>
        </w:rPr>
        <w:drawing>
          <wp:inline distT="0" distB="0" distL="0" distR="0" wp14:anchorId="55C82574" wp14:editId="7A51B0B9">
            <wp:extent cx="3105150" cy="3876675"/>
            <wp:effectExtent l="0" t="0" r="0" b="9525"/>
            <wp:docPr id="14" name="Picture 14" descr="A picture containing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A picture containing tabl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105150" cy="3876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A33896" w14:textId="77777777" w:rsidR="00E3172D" w:rsidRDefault="00E3172D" w:rsidP="00EB0309">
      <w:pPr>
        <w:rPr>
          <w:b/>
          <w:bCs/>
          <w:sz w:val="32"/>
          <w:szCs w:val="32"/>
          <w:u w:val="single"/>
        </w:rPr>
      </w:pPr>
    </w:p>
    <w:p w14:paraId="489A4B4B" w14:textId="77777777" w:rsidR="00E3172D" w:rsidRPr="00840D63" w:rsidRDefault="00E3172D" w:rsidP="00EB0309">
      <w:pPr>
        <w:rPr>
          <w:b/>
          <w:bCs/>
          <w:sz w:val="32"/>
          <w:szCs w:val="32"/>
          <w:u w:val="single"/>
        </w:rPr>
      </w:pPr>
    </w:p>
    <w:sectPr w:rsidR="00E3172D" w:rsidRPr="00840D6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C5733"/>
    <w:multiLevelType w:val="hybridMultilevel"/>
    <w:tmpl w:val="DC30A028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2C7741"/>
    <w:multiLevelType w:val="hybridMultilevel"/>
    <w:tmpl w:val="DC30A02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771199F"/>
    <w:multiLevelType w:val="hybridMultilevel"/>
    <w:tmpl w:val="24E24E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D2D1B6E"/>
    <w:multiLevelType w:val="hybridMultilevel"/>
    <w:tmpl w:val="DC30A028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74686666">
    <w:abstractNumId w:val="1"/>
  </w:num>
  <w:num w:numId="2" w16cid:durableId="2021934303">
    <w:abstractNumId w:val="3"/>
  </w:num>
  <w:num w:numId="3" w16cid:durableId="339935238">
    <w:abstractNumId w:val="0"/>
  </w:num>
  <w:num w:numId="4" w16cid:durableId="98304980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1NDQ2szQyNDYyszRR0lEKTi0uzszPAykwNKoFAGPvmUUtAAAA"/>
  </w:docVars>
  <w:rsids>
    <w:rsidRoot w:val="0062293F"/>
    <w:rsid w:val="000548A1"/>
    <w:rsid w:val="00067134"/>
    <w:rsid w:val="00080E7B"/>
    <w:rsid w:val="000B7D1C"/>
    <w:rsid w:val="000E60CE"/>
    <w:rsid w:val="00100B2C"/>
    <w:rsid w:val="00134F95"/>
    <w:rsid w:val="00154A77"/>
    <w:rsid w:val="00155828"/>
    <w:rsid w:val="00157DEB"/>
    <w:rsid w:val="00172E69"/>
    <w:rsid w:val="001B44D2"/>
    <w:rsid w:val="001B5441"/>
    <w:rsid w:val="001E45E9"/>
    <w:rsid w:val="00210A46"/>
    <w:rsid w:val="0021190D"/>
    <w:rsid w:val="002608D3"/>
    <w:rsid w:val="002D6781"/>
    <w:rsid w:val="002D7BF4"/>
    <w:rsid w:val="00301DFB"/>
    <w:rsid w:val="00342A0B"/>
    <w:rsid w:val="00344B3E"/>
    <w:rsid w:val="0039617C"/>
    <w:rsid w:val="003B67F0"/>
    <w:rsid w:val="003E1047"/>
    <w:rsid w:val="003E2444"/>
    <w:rsid w:val="004160DD"/>
    <w:rsid w:val="00421B80"/>
    <w:rsid w:val="00432985"/>
    <w:rsid w:val="00472C9B"/>
    <w:rsid w:val="004748AB"/>
    <w:rsid w:val="004B5ABD"/>
    <w:rsid w:val="004C7E53"/>
    <w:rsid w:val="004F4315"/>
    <w:rsid w:val="00506D6E"/>
    <w:rsid w:val="00543DFC"/>
    <w:rsid w:val="00573A6A"/>
    <w:rsid w:val="00575CD2"/>
    <w:rsid w:val="005A40C3"/>
    <w:rsid w:val="005E26A5"/>
    <w:rsid w:val="005F2A7A"/>
    <w:rsid w:val="00604104"/>
    <w:rsid w:val="0062293F"/>
    <w:rsid w:val="00632F58"/>
    <w:rsid w:val="00662D98"/>
    <w:rsid w:val="006835AF"/>
    <w:rsid w:val="00685B91"/>
    <w:rsid w:val="00780E22"/>
    <w:rsid w:val="007956B0"/>
    <w:rsid w:val="00797604"/>
    <w:rsid w:val="007A0FDD"/>
    <w:rsid w:val="00840D63"/>
    <w:rsid w:val="00844553"/>
    <w:rsid w:val="0084702A"/>
    <w:rsid w:val="008C082D"/>
    <w:rsid w:val="008D31DD"/>
    <w:rsid w:val="009635D7"/>
    <w:rsid w:val="00985010"/>
    <w:rsid w:val="00992C5C"/>
    <w:rsid w:val="009C25D0"/>
    <w:rsid w:val="009C7DBD"/>
    <w:rsid w:val="009D776B"/>
    <w:rsid w:val="009D7C20"/>
    <w:rsid w:val="00A35026"/>
    <w:rsid w:val="00A528F7"/>
    <w:rsid w:val="00A674B0"/>
    <w:rsid w:val="00A93F30"/>
    <w:rsid w:val="00AA5F3E"/>
    <w:rsid w:val="00AA7D46"/>
    <w:rsid w:val="00AD71F1"/>
    <w:rsid w:val="00B85241"/>
    <w:rsid w:val="00BF346E"/>
    <w:rsid w:val="00C06EC5"/>
    <w:rsid w:val="00C26C00"/>
    <w:rsid w:val="00C32CF1"/>
    <w:rsid w:val="00C43EE1"/>
    <w:rsid w:val="00CA0287"/>
    <w:rsid w:val="00CB06B7"/>
    <w:rsid w:val="00CB2DD1"/>
    <w:rsid w:val="00CD6AB2"/>
    <w:rsid w:val="00CF6136"/>
    <w:rsid w:val="00D06821"/>
    <w:rsid w:val="00D15700"/>
    <w:rsid w:val="00D41D8B"/>
    <w:rsid w:val="00D43C67"/>
    <w:rsid w:val="00D52CB4"/>
    <w:rsid w:val="00D77FDC"/>
    <w:rsid w:val="00DA5D41"/>
    <w:rsid w:val="00DB2DCA"/>
    <w:rsid w:val="00DB653D"/>
    <w:rsid w:val="00E238BF"/>
    <w:rsid w:val="00E3172D"/>
    <w:rsid w:val="00E44985"/>
    <w:rsid w:val="00E45447"/>
    <w:rsid w:val="00E81848"/>
    <w:rsid w:val="00EB0309"/>
    <w:rsid w:val="00EB07D6"/>
    <w:rsid w:val="00EE24C1"/>
    <w:rsid w:val="00F20716"/>
    <w:rsid w:val="00F40BB8"/>
    <w:rsid w:val="00F51530"/>
    <w:rsid w:val="00F70D4F"/>
    <w:rsid w:val="00FA34DE"/>
    <w:rsid w:val="00FA5656"/>
    <w:rsid w:val="00FB114F"/>
    <w:rsid w:val="00FB156B"/>
    <w:rsid w:val="00FC073F"/>
    <w:rsid w:val="00FD1BD3"/>
    <w:rsid w:val="00FE7AF7"/>
    <w:rsid w:val="00FF07DF"/>
    <w:rsid w:val="00FF6374"/>
    <w:rsid w:val="00FF7A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E7048D"/>
  <w15:chartTrackingRefBased/>
  <w15:docId w15:val="{E2083A06-E290-402E-B1EC-3FA5CDDE52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548A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80</TotalTime>
  <Pages>3</Pages>
  <Words>26</Words>
  <Characters>15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nwal Mehreen</dc:creator>
  <cp:keywords/>
  <dc:description/>
  <cp:lastModifiedBy>Kanwal Mehreen</cp:lastModifiedBy>
  <cp:revision>104</cp:revision>
  <dcterms:created xsi:type="dcterms:W3CDTF">2023-03-17T07:22:00Z</dcterms:created>
  <dcterms:modified xsi:type="dcterms:W3CDTF">2023-04-15T07:04:00Z</dcterms:modified>
</cp:coreProperties>
</file>